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e009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f6174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f9a05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8ca1c4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562e87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7cc6893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528d02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bf1fa9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02:55:12Z</dcterms:created>
  <dcterms:modified xsi:type="dcterms:W3CDTF">2022-01-09T02:55:12Z</dcterms:modified>
</cp:coreProperties>
</file>